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5AE99D" w14:textId="60682032" w:rsidR="006B2170" w:rsidRPr="006B2170" w:rsidRDefault="006B2170" w:rsidP="006B2170">
      <w:pPr>
        <w:pStyle w:val="NoSpacing"/>
        <w:bidi/>
        <w:jc w:val="center"/>
        <w:rPr>
          <w:rFonts w:cs="B Nazanin"/>
          <w:b/>
          <w:bCs/>
          <w:sz w:val="20"/>
          <w:szCs w:val="20"/>
          <w:rtl/>
        </w:rPr>
      </w:pPr>
      <w:r w:rsidRPr="006B2170">
        <w:rPr>
          <w:rFonts w:cs="B Nazanin" w:hint="cs"/>
          <w:b/>
          <w:bCs/>
          <w:sz w:val="20"/>
          <w:szCs w:val="20"/>
          <w:rtl/>
        </w:rPr>
        <w:t>بسمه تعالی</w:t>
      </w:r>
    </w:p>
    <w:p w14:paraId="2224073B" w14:textId="0B510562" w:rsidR="006B2170" w:rsidRPr="006B2170" w:rsidRDefault="006B2170" w:rsidP="006B2170">
      <w:pPr>
        <w:pStyle w:val="NoSpacing"/>
        <w:bidi/>
        <w:jc w:val="center"/>
        <w:rPr>
          <w:rFonts w:cs="B Nazanin"/>
          <w:b/>
          <w:bCs/>
          <w:sz w:val="24"/>
          <w:szCs w:val="24"/>
          <w:rtl/>
        </w:rPr>
      </w:pPr>
      <w:r w:rsidRPr="006B2170">
        <w:rPr>
          <w:rFonts w:cs="B Nazanin"/>
          <w:b/>
          <w:bCs/>
          <w:noProof/>
          <w:sz w:val="28"/>
          <w:szCs w:val="28"/>
        </w:rPr>
        <w:drawing>
          <wp:inline distT="0" distB="0" distL="0" distR="0" wp14:anchorId="3E4845D6" wp14:editId="6262E335">
            <wp:extent cx="787400" cy="946205"/>
            <wp:effectExtent l="0" t="0" r="0" b="6350"/>
            <wp:docPr id="1" name="Picture 1" descr="C:\Users\Administrator\AppData\Local\Microsoft\Windows\INetCache\Content.Word\logo-fatemiye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Local\Microsoft\Windows\INetCache\Content.Word\logo-fatemiye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51"/>
                    <a:stretch/>
                  </pic:blipFill>
                  <pic:spPr bwMode="auto">
                    <a:xfrm>
                      <a:off x="0" y="0"/>
                      <a:ext cx="787400" cy="94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D3B675" w14:textId="77777777" w:rsidR="00DA60C2" w:rsidRPr="006B2170" w:rsidRDefault="00DA60C2" w:rsidP="006B2170">
      <w:pPr>
        <w:pStyle w:val="NoSpacing"/>
        <w:bidi/>
        <w:jc w:val="center"/>
        <w:rPr>
          <w:rFonts w:cs="B Nazanin"/>
          <w:b/>
          <w:bCs/>
          <w:sz w:val="24"/>
          <w:szCs w:val="24"/>
          <w:rtl/>
        </w:rPr>
      </w:pPr>
      <w:r w:rsidRPr="006B2170">
        <w:rPr>
          <w:rFonts w:cs="B Nazanin" w:hint="cs"/>
          <w:b/>
          <w:bCs/>
          <w:sz w:val="24"/>
          <w:szCs w:val="24"/>
          <w:rtl/>
        </w:rPr>
        <w:t>فرم</w:t>
      </w:r>
      <w:r w:rsidR="00AF409C" w:rsidRPr="006B2170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6B2170">
        <w:rPr>
          <w:rFonts w:cs="B Nazanin" w:hint="cs"/>
          <w:b/>
          <w:bCs/>
          <w:sz w:val="24"/>
          <w:szCs w:val="24"/>
          <w:rtl/>
        </w:rPr>
        <w:t>تعارض</w:t>
      </w:r>
      <w:r w:rsidR="00AF409C" w:rsidRPr="006B2170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6B2170">
        <w:rPr>
          <w:rFonts w:cs="B Nazanin" w:hint="cs"/>
          <w:b/>
          <w:bCs/>
          <w:sz w:val="24"/>
          <w:szCs w:val="24"/>
          <w:rtl/>
        </w:rPr>
        <w:t>منافع</w:t>
      </w:r>
    </w:p>
    <w:p w14:paraId="2DEF83E2" w14:textId="623CED08" w:rsidR="00F73209" w:rsidRDefault="00F73209" w:rsidP="006B2170">
      <w:pPr>
        <w:pStyle w:val="NoSpacing"/>
        <w:bidi/>
        <w:jc w:val="center"/>
        <w:rPr>
          <w:rFonts w:cs="B Nazanin"/>
          <w:b/>
          <w:bCs/>
          <w:sz w:val="24"/>
          <w:szCs w:val="24"/>
          <w:rtl/>
        </w:rPr>
      </w:pPr>
      <w:r w:rsidRPr="006B2170">
        <w:rPr>
          <w:rFonts w:cs="B Nazanin" w:hint="cs"/>
          <w:b/>
          <w:bCs/>
          <w:sz w:val="24"/>
          <w:szCs w:val="24"/>
          <w:rtl/>
        </w:rPr>
        <w:t>نشریه پژوهش های معماری نوین</w:t>
      </w:r>
      <w:bookmarkStart w:id="0" w:name="_GoBack"/>
      <w:bookmarkEnd w:id="0"/>
    </w:p>
    <w:p w14:paraId="0E041F63" w14:textId="77777777" w:rsidR="006B2170" w:rsidRPr="006B2170" w:rsidRDefault="006B2170" w:rsidP="006B2170">
      <w:pPr>
        <w:pStyle w:val="NoSpacing"/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3C0B582F" w14:textId="77777777" w:rsidR="00EE30F2" w:rsidRDefault="00DA60C2" w:rsidP="006B2170">
      <w:pPr>
        <w:bidi/>
        <w:spacing w:line="240" w:lineRule="auto"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1A42C6F6" w14:textId="77777777" w:rsidR="00A600A0" w:rsidRPr="00B842B2" w:rsidRDefault="00A600A0" w:rsidP="006B2170">
      <w:pPr>
        <w:tabs>
          <w:tab w:val="left" w:pos="360"/>
        </w:tabs>
        <w:bidi/>
        <w:spacing w:line="240" w:lineRule="auto"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5C9890C2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0ED79493" w14:textId="77777777" w:rsidR="0077204A" w:rsidRPr="00232FD2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7F6B90A2" w14:textId="77777777" w:rsidR="0077204A" w:rsidRPr="00232FD2" w:rsidRDefault="0077204A" w:rsidP="006B217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CF137BB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63F650B2" w14:textId="77777777" w:rsidR="0077204A" w:rsidRPr="00232FD2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7B829DEB" w14:textId="77777777" w:rsidR="0077204A" w:rsidRPr="00232FD2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2427D811" w14:textId="77777777" w:rsidTr="00556C7D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2CF3E869" w14:textId="1160C242" w:rsidR="0077204A" w:rsidRPr="00232FD2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="00556C7D">
              <w:rPr>
                <w:rFonts w:cs="B Nazanin" w:hint="cs"/>
                <w:rtl/>
              </w:rPr>
              <w:t xml:space="preserve">کامل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556C7D" w:rsidRPr="00CC5992" w14:paraId="48F3A2A7" w14:textId="77777777" w:rsidTr="00FC0D3E">
        <w:trPr>
          <w:trHeight w:val="20"/>
          <w:jc w:val="center"/>
        </w:trPr>
        <w:tc>
          <w:tcPr>
            <w:tcW w:w="971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99"/>
            <w:vAlign w:val="center"/>
          </w:tcPr>
          <w:p w14:paraId="53472C41" w14:textId="77777777" w:rsidR="00FC0D3E" w:rsidRDefault="00FC0D3E" w:rsidP="006B217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DBBCEA7" w14:textId="27E8C7BA" w:rsidR="00556C7D" w:rsidRPr="00556C7D" w:rsidRDefault="00556C7D" w:rsidP="006B217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56C7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هرکدام از سئوالات زیر، چنانچه دارای پاسخ مثبت است، توضیح </w:t>
            </w:r>
            <w:r w:rsidR="000D32E8">
              <w:rPr>
                <w:rFonts w:cs="B Nazanin" w:hint="cs"/>
                <w:b/>
                <w:bCs/>
                <w:sz w:val="24"/>
                <w:szCs w:val="24"/>
                <w:rtl/>
              </w:rPr>
              <w:t>مربوطه را اضافه نمایید</w:t>
            </w:r>
            <w:r w:rsidRPr="00556C7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 </w:t>
            </w:r>
          </w:p>
        </w:tc>
      </w:tr>
      <w:tr w:rsidR="0077204A" w:rsidRPr="00CC5992" w14:paraId="2B4E365F" w14:textId="77777777" w:rsidTr="00556C7D">
        <w:trPr>
          <w:trHeight w:val="980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98C870" w14:textId="77777777" w:rsidR="0077204A" w:rsidRPr="00232FD2" w:rsidRDefault="0077204A" w:rsidP="006B217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4EDFD5A7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2302E1B2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288B180" w14:textId="77777777" w:rsidR="0077204A" w:rsidRPr="00232FD2" w:rsidRDefault="0077204A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10E7749" w14:textId="77777777" w:rsidR="0077204A" w:rsidRPr="00232FD2" w:rsidRDefault="0077204A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09929A7" w14:textId="77777777" w:rsidR="0077204A" w:rsidRPr="00232FD2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271BC772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7C145210" w14:textId="77777777" w:rsidR="0077204A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329D2D52" w14:textId="77777777" w:rsidR="00430819" w:rsidRDefault="00430819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B996E45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52E05FDB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4CA2FD3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82824E2" w14:textId="77777777" w:rsidR="00430819" w:rsidRPr="00232FD2" w:rsidRDefault="00430819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3DE209B7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BF35FB" w14:textId="77777777" w:rsidR="0077204A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E042B2F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586C8A9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ECCB337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0F97A9F" w14:textId="77777777" w:rsidR="00430819" w:rsidRPr="00232FD2" w:rsidRDefault="00430819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1857323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239B9729" w14:textId="77777777" w:rsidR="0077204A" w:rsidRDefault="0077204A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2BE843D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302C608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C73D4FB" w14:textId="77777777" w:rsidR="00430819" w:rsidRPr="00232FD2" w:rsidRDefault="00430819" w:rsidP="006B217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1E3F6F2" w14:textId="77777777" w:rsidR="00430819" w:rsidRPr="00232FD2" w:rsidRDefault="00430819" w:rsidP="006B217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645DA2FB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79EDBA9" w14:textId="77777777" w:rsidR="00A600A0" w:rsidRPr="00232FD2" w:rsidRDefault="002C08AD" w:rsidP="006B217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7742670C" w14:textId="77777777" w:rsidR="00A600A0" w:rsidRDefault="00A600A0" w:rsidP="006B2170">
      <w:pPr>
        <w:tabs>
          <w:tab w:val="left" w:pos="360"/>
        </w:tabs>
        <w:bidi/>
        <w:spacing w:line="240" w:lineRule="auto"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32E8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56C7D"/>
    <w:rsid w:val="00585E72"/>
    <w:rsid w:val="00592E53"/>
    <w:rsid w:val="005C0FF9"/>
    <w:rsid w:val="005D22E0"/>
    <w:rsid w:val="005F3912"/>
    <w:rsid w:val="005F70F4"/>
    <w:rsid w:val="0063548A"/>
    <w:rsid w:val="006735DD"/>
    <w:rsid w:val="006B2170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73209"/>
    <w:rsid w:val="00F95C9B"/>
    <w:rsid w:val="00FC0D3E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F3471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B2170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661E5-09A6-49C6-BE5A-07677113F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dministrator</cp:lastModifiedBy>
  <cp:revision>5</cp:revision>
  <cp:lastPrinted>2019-07-09T09:08:00Z</cp:lastPrinted>
  <dcterms:created xsi:type="dcterms:W3CDTF">2020-10-07T05:06:00Z</dcterms:created>
  <dcterms:modified xsi:type="dcterms:W3CDTF">2023-09-07T07:58:00Z</dcterms:modified>
</cp:coreProperties>
</file>